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C000029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4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Southgate Hse, 1-41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41 Southgat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21 Loughborough P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8F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0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NATALIEHARTWEL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39233 missing strips &amp; seals 39232 ,FDI 39232 inadequate firestopping 8th floor services Action 39234 excessiv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39233 missing strips &amp; seals 39232 ,FDI 39232 inadequate firestopping 8th floor services Action 39234 excessiv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4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5Z</dcterms:created>
  <dcterms:modified xsi:type="dcterms:W3CDTF">2024-04-25T10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